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CD614" w14:textId="77777777" w:rsidR="008327A4" w:rsidRPr="008327A4" w:rsidRDefault="008327A4" w:rsidP="008327A4">
      <w:pPr>
        <w:pStyle w:val="Heading1"/>
        <w:spacing w:before="40"/>
        <w:jc w:val="center"/>
        <w:rPr>
          <w:lang w:val="bg-BG"/>
        </w:rPr>
      </w:pPr>
      <w:r w:rsidRPr="008327A4">
        <w:rPr>
          <w:lang w:val="bg-BG"/>
        </w:rPr>
        <w:t>Упражнения</w:t>
      </w:r>
      <w:r w:rsidRPr="00E63F6C">
        <w:rPr>
          <w:lang w:val="ru-RU"/>
        </w:rPr>
        <w:t xml:space="preserve">: </w:t>
      </w:r>
      <w:r w:rsidRPr="008327A4">
        <w:rPr>
          <w:bCs/>
          <w:lang w:val="bg-BG"/>
        </w:rPr>
        <w:t>Вложени условни конструкции</w:t>
      </w:r>
    </w:p>
    <w:p w14:paraId="077D67C1" w14:textId="77777777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lang w:val="bg-BG"/>
        </w:rPr>
        <w:t xml:space="preserve">Задачи за упражнение в клас и за домашно към курса </w:t>
      </w:r>
      <w:r w:rsidR="003D1FBF">
        <w:fldChar w:fldCharType="begin"/>
      </w:r>
      <w:r w:rsidR="003D1FBF">
        <w:instrText xml:space="preserve"> HYPERLINK "https://softuni.bg/courses/programming-basics" </w:instrText>
      </w:r>
      <w:r w:rsidR="003D1FBF">
        <w:fldChar w:fldCharType="separate"/>
      </w:r>
      <w:r w:rsidRPr="00E63F6C">
        <w:rPr>
          <w:rStyle w:val="Hyperlink"/>
          <w:lang w:val="ru-RU"/>
        </w:rPr>
        <w:t>"</w:t>
      </w:r>
      <w:r w:rsidRPr="008327A4">
        <w:rPr>
          <w:rStyle w:val="Hyperlink"/>
          <w:lang w:val="bg-BG"/>
        </w:rPr>
        <w:t>Основи на програмирането</w:t>
      </w:r>
      <w:r w:rsidRPr="00E63F6C">
        <w:rPr>
          <w:rStyle w:val="Hyperlink"/>
          <w:lang w:val="ru-RU"/>
        </w:rPr>
        <w:t xml:space="preserve">" @ </w:t>
      </w:r>
      <w:r w:rsidRPr="008327A4">
        <w:rPr>
          <w:rStyle w:val="Hyperlink"/>
          <w:noProof/>
          <w:lang w:val="bg-BG"/>
        </w:rPr>
        <w:t>СофтУни</w:t>
      </w:r>
      <w:r w:rsidR="003D1FBF">
        <w:rPr>
          <w:rStyle w:val="Hyperlink"/>
          <w:noProof/>
          <w:lang w:val="bg-BG"/>
        </w:rPr>
        <w:fldChar w:fldCharType="end"/>
      </w:r>
      <w:r w:rsidRPr="00E63F6C">
        <w:rPr>
          <w:lang w:val="ru-RU"/>
        </w:rPr>
        <w:t>.</w:t>
      </w:r>
    </w:p>
    <w:p w14:paraId="71020A37" w14:textId="5E5303A4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b/>
          <w:lang w:val="bg-BG"/>
        </w:rPr>
        <w:t xml:space="preserve">Тествайте </w:t>
      </w:r>
      <w:r w:rsidRPr="008327A4">
        <w:rPr>
          <w:lang w:val="bg-BG"/>
        </w:rPr>
        <w:t>решението си в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judge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системата</w:t>
      </w:r>
      <w:r w:rsidRPr="0033480B">
        <w:rPr>
          <w:lang w:val="bg-BG"/>
        </w:rPr>
        <w:t xml:space="preserve">: </w:t>
      </w:r>
      <w:hyperlink r:id="rId8" w:history="1">
        <w:r w:rsidR="00513359">
          <w:rPr>
            <w:rStyle w:val="Hyperlink"/>
          </w:rPr>
          <w:t>https</w:t>
        </w:r>
        <w:r w:rsidR="00513359" w:rsidRPr="0033480B">
          <w:rPr>
            <w:rStyle w:val="Hyperlink"/>
            <w:lang w:val="bg-BG"/>
          </w:rPr>
          <w:t>://</w:t>
        </w:r>
        <w:r w:rsidR="00513359">
          <w:rPr>
            <w:rStyle w:val="Hyperlink"/>
          </w:rPr>
          <w:t>judge</w:t>
        </w:r>
        <w:r w:rsidR="00513359" w:rsidRPr="0033480B">
          <w:rPr>
            <w:rStyle w:val="Hyperlink"/>
            <w:lang w:val="bg-BG"/>
          </w:rPr>
          <w:t>.</w:t>
        </w:r>
        <w:proofErr w:type="spellStart"/>
        <w:r w:rsidR="00513359">
          <w:rPr>
            <w:rStyle w:val="Hyperlink"/>
          </w:rPr>
          <w:t>softuni</w:t>
        </w:r>
        <w:proofErr w:type="spellEnd"/>
        <w:r w:rsidR="00513359" w:rsidRPr="0033480B">
          <w:rPr>
            <w:rStyle w:val="Hyperlink"/>
            <w:lang w:val="bg-BG"/>
          </w:rPr>
          <w:t>.</w:t>
        </w:r>
        <w:proofErr w:type="spellStart"/>
        <w:r w:rsidR="00513359">
          <w:rPr>
            <w:rStyle w:val="Hyperlink"/>
          </w:rPr>
          <w:t>bg</w:t>
        </w:r>
        <w:proofErr w:type="spellEnd"/>
        <w:r w:rsidR="00513359" w:rsidRPr="0033480B">
          <w:rPr>
            <w:rStyle w:val="Hyperlink"/>
            <w:lang w:val="bg-BG"/>
          </w:rPr>
          <w:t>/</w:t>
        </w:r>
        <w:r w:rsidR="00513359">
          <w:rPr>
            <w:rStyle w:val="Hyperlink"/>
          </w:rPr>
          <w:t>Contests</w:t>
        </w:r>
        <w:r w:rsidR="00513359" w:rsidRPr="0033480B">
          <w:rPr>
            <w:rStyle w:val="Hyperlink"/>
            <w:lang w:val="bg-BG"/>
          </w:rPr>
          <w:t>/2392</w:t>
        </w:r>
      </w:hyperlink>
    </w:p>
    <w:p w14:paraId="4BF98566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Кино</w:t>
      </w:r>
    </w:p>
    <w:p w14:paraId="3E7F650F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854C378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26DBB653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55EE5EED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4BC7C9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3E04AC89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8327A4" w:rsidRPr="008327A4" w14:paraId="540A25AC" w14:textId="77777777" w:rsidTr="00227A79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545BCB0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60889B6A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BF2379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6C0BD5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2B2D5B8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1DDDA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2CC462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1ACFA4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8327A4" w:rsidRPr="008327A4" w14:paraId="1B926A47" w14:textId="77777777" w:rsidTr="00227A79">
        <w:tc>
          <w:tcPr>
            <w:tcW w:w="1236" w:type="dxa"/>
            <w:vAlign w:val="center"/>
          </w:tcPr>
          <w:p w14:paraId="245413F3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488E0A4C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0C2DE838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5832615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FCC4A6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B4E189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7E116EC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7DD2DA85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1D161CA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454E6C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826A3DA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7D68E5B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3C40AF1D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188AB01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5B03EC4D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Насоки</w:t>
      </w:r>
    </w:p>
    <w:p w14:paraId="408D1CE4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>Прочетете входните данни от конзолата</w:t>
      </w:r>
      <w:r w:rsidRPr="0033480B">
        <w:rPr>
          <w:lang w:val="bg-BG"/>
        </w:rPr>
        <w:t>.</w:t>
      </w:r>
    </w:p>
    <w:p w14:paraId="009A2548" w14:textId="77777777" w:rsidR="008327A4" w:rsidRPr="008327A4" w:rsidRDefault="008327A4" w:rsidP="0033480B">
      <w:pPr>
        <w:spacing w:before="40" w:after="40"/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666BD8A4" wp14:editId="79DA4464">
            <wp:extent cx="3924216" cy="634365"/>
            <wp:effectExtent l="19050" t="19050" r="19685" b="133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5894" cy="6556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94F574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Инициализирайте променлива </w:t>
      </w:r>
      <w:r w:rsidRPr="0033480B">
        <w:rPr>
          <w:lang w:val="bg-BG"/>
        </w:rPr>
        <w:t>"</w:t>
      </w:r>
      <w:r w:rsidRPr="008327A4">
        <w:rPr>
          <w:rStyle w:val="CodeChar"/>
        </w:rPr>
        <w:t>incom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от тип </w:t>
      </w:r>
      <w:r w:rsidRPr="0033480B">
        <w:rPr>
          <w:lang w:val="bg-BG"/>
        </w:rPr>
        <w:t>"</w:t>
      </w:r>
      <w:r w:rsidRPr="008327A4">
        <w:rPr>
          <w:rStyle w:val="CodeChar"/>
        </w:rPr>
        <w:t>doubl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с начална стойност </w:t>
      </w:r>
      <w:r w:rsidRPr="0033480B">
        <w:rPr>
          <w:rStyle w:val="CodeChar"/>
          <w:lang w:val="bg-BG"/>
        </w:rPr>
        <w:t>0</w:t>
      </w:r>
      <w:r w:rsidRPr="0033480B">
        <w:rPr>
          <w:lang w:val="bg-BG"/>
        </w:rPr>
        <w:t>.</w:t>
      </w:r>
    </w:p>
    <w:p w14:paraId="519922C1" w14:textId="77777777" w:rsidR="008327A4" w:rsidRPr="008327A4" w:rsidRDefault="008327A4" w:rsidP="0033480B">
      <w:pPr>
        <w:spacing w:before="40" w:after="40"/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3769C726" wp14:editId="330AEC81">
            <wp:extent cx="1741805" cy="232241"/>
            <wp:effectExtent l="19050" t="19050" r="10795" b="158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8193" cy="2410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D7339E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>Направете серия от проверк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използвайки метода за сравнение на </w:t>
      </w:r>
      <w:r w:rsidRPr="008327A4">
        <w:rPr>
          <w:rStyle w:val="CodeChar"/>
        </w:rPr>
        <w:t>string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>"</w:t>
      </w:r>
      <w:r w:rsidRPr="0033480B">
        <w:rPr>
          <w:rStyle w:val="CodeChar"/>
          <w:lang w:val="bg-BG"/>
        </w:rPr>
        <w:t>.</w:t>
      </w:r>
      <w:r w:rsidRPr="008327A4">
        <w:rPr>
          <w:rStyle w:val="CodeChar"/>
        </w:rPr>
        <w:t>equals</w:t>
      </w:r>
      <w:r w:rsidRPr="0033480B">
        <w:rPr>
          <w:rStyle w:val="CodeChar"/>
          <w:lang w:val="bg-BG"/>
        </w:rPr>
        <w:t>()</w:t>
      </w:r>
      <w:r w:rsidRPr="0033480B">
        <w:rPr>
          <w:lang w:val="bg-BG"/>
        </w:rPr>
        <w:t xml:space="preserve">" , </w:t>
      </w:r>
      <w:r w:rsidRPr="008327A4">
        <w:rPr>
          <w:lang w:val="bg-BG"/>
        </w:rPr>
        <w:t xml:space="preserve">като за всеки тип прожекция </w:t>
      </w:r>
      <w:r w:rsidRPr="0033480B">
        <w:rPr>
          <w:lang w:val="bg-BG"/>
        </w:rPr>
        <w:t>("</w:t>
      </w:r>
      <w:r w:rsidRPr="008327A4">
        <w:rPr>
          <w:rStyle w:val="CodeChar"/>
        </w:rPr>
        <w:t>Premiere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Normal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Discount</w:t>
      </w:r>
      <w:r w:rsidRPr="0033480B">
        <w:rPr>
          <w:lang w:val="bg-BG"/>
        </w:rPr>
        <w:t xml:space="preserve">"), </w:t>
      </w:r>
      <w:r w:rsidRPr="008327A4">
        <w:rPr>
          <w:lang w:val="bg-BG"/>
        </w:rPr>
        <w:t xml:space="preserve">присвоявайте съответната цена към променливата </w:t>
      </w:r>
      <w:r w:rsidRPr="0033480B">
        <w:rPr>
          <w:lang w:val="bg-BG"/>
        </w:rPr>
        <w:t>"</w:t>
      </w:r>
      <w:r w:rsidRPr="008327A4">
        <w:rPr>
          <w:rStyle w:val="CodeChar"/>
        </w:rPr>
        <w:t>incom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>и накрая отпечатайте крайния резултат</w:t>
      </w:r>
      <w:r w:rsidRPr="0033480B">
        <w:rPr>
          <w:lang w:val="bg-BG"/>
        </w:rPr>
        <w:t>.</w:t>
      </w:r>
    </w:p>
    <w:p w14:paraId="2CE43354" w14:textId="5CD56322" w:rsidR="008327A4" w:rsidRPr="008327A4" w:rsidRDefault="00E63F6C" w:rsidP="00227A79">
      <w:pPr>
        <w:spacing w:before="40" w:after="40"/>
        <w:jc w:val="center"/>
        <w:rPr>
          <w:lang w:val="bg-BG"/>
        </w:rPr>
      </w:pPr>
      <w:r w:rsidRPr="00E63F6C">
        <w:rPr>
          <w:noProof/>
        </w:rPr>
        <w:drawing>
          <wp:inline distT="0" distB="0" distL="0" distR="0" wp14:anchorId="0148ED04" wp14:editId="0078B118">
            <wp:extent cx="3477110" cy="164805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6480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91EBF7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 xml:space="preserve"> Лятно облекло</w:t>
      </w:r>
    </w:p>
    <w:p w14:paraId="7E164362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ашия приятел има </w:t>
      </w:r>
      <w:r w:rsidRPr="008327A4">
        <w:rPr>
          <w:lang w:val="bg-BG"/>
        </w:rPr>
        <w:lastRenderedPageBreak/>
        <w:t>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372412F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7DF789A1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1C67DCC7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8327A4" w:rsidRPr="008327A4" w14:paraId="6B89BECC" w14:textId="77777777" w:rsidTr="00227A79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78D785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94F58D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2410B7EE" w14:textId="77777777" w:rsidR="008327A4" w:rsidRPr="008327A4" w:rsidRDefault="008327A4" w:rsidP="00227A79">
            <w:pPr>
              <w:spacing w:before="40" w:after="40"/>
              <w:jc w:val="center"/>
            </w:pPr>
            <w:proofErr w:type="spellStart"/>
            <w:r w:rsidRPr="008327A4">
              <w:t>Мorning</w:t>
            </w:r>
            <w:proofErr w:type="spellEnd"/>
          </w:p>
        </w:tc>
        <w:tc>
          <w:tcPr>
            <w:tcW w:w="2430" w:type="dxa"/>
            <w:shd w:val="clear" w:color="auto" w:fill="D9D9D9" w:themeFill="background1" w:themeFillShade="D9"/>
          </w:tcPr>
          <w:p w14:paraId="306CEE4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5DFE7C00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6E7F427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0B8E4214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8327A4" w:rsidRPr="008327A4" w14:paraId="33F7CD5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E698788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518123C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62466C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2ABF1A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961B58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147F036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7B2085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1949B3E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48DA8F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09972F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07F49E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4E7AF8D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EA9998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2B731A0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9BA0D1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2F4A2B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6D1497C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A0F89AE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121B0B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1484B0B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417C800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0493A3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44AC1AB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2E1378BC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3C0BA2EF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25766E1D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B6B065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63DFB742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188655E4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7499C96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AD0F38C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1C2E6E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2E135E" w14:textId="77777777" w:rsidR="008327A4" w:rsidRPr="008327A4" w:rsidRDefault="008327A4" w:rsidP="008327A4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7BA9DC1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8327A4" w:rsidRPr="008327A4" w14:paraId="20E2A746" w14:textId="77777777" w:rsidTr="00227A79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6CF0C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5E433B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46241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649FB645" w14:textId="77777777" w:rsidTr="00227A79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EF0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26D923F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F82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AAD6" w14:textId="77777777" w:rsidR="008327A4" w:rsidRPr="00E63F6C" w:rsidRDefault="008327A4" w:rsidP="00227A79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8327A4" w:rsidRPr="008327A4" w14:paraId="67456517" w14:textId="77777777" w:rsidTr="00227A79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206FCC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DD32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4B5F0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898F2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BC25437" w14:textId="77777777" w:rsidTr="00227A79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DD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C3A807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E9B9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95B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470C3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A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392568CB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Насоки</w:t>
      </w:r>
    </w:p>
    <w:p w14:paraId="6B321108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Прочетете входните данни от конзола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и инициализирайте две променливи </w:t>
      </w:r>
      <w:r w:rsidRPr="0033480B">
        <w:rPr>
          <w:lang w:val="bg-BG"/>
        </w:rPr>
        <w:t>"</w:t>
      </w:r>
      <w:r w:rsidRPr="008327A4">
        <w:rPr>
          <w:rStyle w:val="CodeChar"/>
        </w:rPr>
        <w:t>outfit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shoes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от тип </w:t>
      </w:r>
      <w:r w:rsidRPr="0033480B">
        <w:rPr>
          <w:lang w:val="bg-BG"/>
        </w:rPr>
        <w:t>"</w:t>
      </w:r>
      <w:r w:rsidRPr="008327A4">
        <w:rPr>
          <w:rStyle w:val="CodeChar"/>
        </w:rPr>
        <w:t>String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с начална стойност празен </w:t>
      </w:r>
      <w:r w:rsidRPr="008327A4">
        <w:rPr>
          <w:b/>
          <w:bCs/>
        </w:rPr>
        <w:t>String</w:t>
      </w:r>
      <w:r w:rsidRPr="0033480B">
        <w:rPr>
          <w:lang w:val="bg-BG"/>
        </w:rPr>
        <w:t xml:space="preserve"> "".</w:t>
      </w:r>
    </w:p>
    <w:p w14:paraId="7AC43F36" w14:textId="77777777" w:rsidR="008327A4" w:rsidRPr="008327A4" w:rsidRDefault="008327A4" w:rsidP="00DC44D9">
      <w:pPr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7AB98F9F" wp14:editId="6307664A">
            <wp:extent cx="3829050" cy="853819"/>
            <wp:effectExtent l="19050" t="19050" r="19050" b="228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4217" cy="881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B9FC9E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Направете серия от проверки за етапа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именно </w:t>
      </w:r>
      <w:r w:rsidRPr="0033480B">
        <w:rPr>
          <w:lang w:val="bg-BG"/>
        </w:rPr>
        <w:t>"</w:t>
      </w:r>
      <w:r w:rsidRPr="008327A4">
        <w:rPr>
          <w:rStyle w:val="CodeChar"/>
        </w:rPr>
        <w:t>Morning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Afternoon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Evening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и в тялото на всяка проверка направете серия от проверки за градусите с помощта на логически оператор </w:t>
      </w:r>
      <w:r w:rsidRPr="0033480B">
        <w:rPr>
          <w:lang w:val="bg-BG"/>
        </w:rPr>
        <w:t>"</w:t>
      </w:r>
      <w:r w:rsidRPr="008327A4">
        <w:rPr>
          <w:rStyle w:val="CodeChar"/>
          <w:lang w:val="bg-BG"/>
        </w:rPr>
        <w:t>и</w:t>
      </w:r>
      <w:r w:rsidRPr="0033480B">
        <w:rPr>
          <w:lang w:val="bg-BG"/>
        </w:rPr>
        <w:t>" – "</w:t>
      </w:r>
      <w:r w:rsidRPr="0033480B">
        <w:rPr>
          <w:rStyle w:val="CodeChar"/>
          <w:lang w:val="bg-BG"/>
        </w:rPr>
        <w:t>&amp;&amp;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като за всеки диапазон от градуси променяйте адекватно стойността на променливите </w:t>
      </w:r>
      <w:r w:rsidRPr="0033480B">
        <w:rPr>
          <w:lang w:val="bg-BG"/>
        </w:rPr>
        <w:t>"</w:t>
      </w:r>
      <w:r w:rsidRPr="008327A4">
        <w:rPr>
          <w:rStyle w:val="CodeChar"/>
        </w:rPr>
        <w:t>outfit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rStyle w:val="CodeChar"/>
        </w:rPr>
        <w:t>shoes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>използвайки таблицата в условието на задачата</w:t>
      </w:r>
      <w:r w:rsidRPr="0033480B">
        <w:rPr>
          <w:lang w:val="bg-BG"/>
        </w:rPr>
        <w:t>.</w:t>
      </w:r>
    </w:p>
    <w:p w14:paraId="5B1D18EE" w14:textId="77777777" w:rsidR="008327A4" w:rsidRPr="008327A4" w:rsidRDefault="008327A4" w:rsidP="00DC44D9">
      <w:pPr>
        <w:ind w:left="360"/>
        <w:jc w:val="center"/>
        <w:rPr>
          <w:lang w:val="bg-BG"/>
        </w:rPr>
      </w:pPr>
      <w:r w:rsidRPr="008327A4">
        <w:rPr>
          <w:noProof/>
        </w:rPr>
        <w:lastRenderedPageBreak/>
        <w:drawing>
          <wp:inline distT="0" distB="0" distL="0" distR="0" wp14:anchorId="780C5BCA" wp14:editId="2A5BD236">
            <wp:extent cx="3819525" cy="2854663"/>
            <wp:effectExtent l="19050" t="19050" r="9525" b="222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3136" cy="29171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525302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Отпечатайте на конзолата крайния резултат</w:t>
      </w:r>
      <w:r w:rsidRPr="0033480B">
        <w:rPr>
          <w:lang w:val="bg-BG"/>
        </w:rPr>
        <w:t>.</w:t>
      </w:r>
    </w:p>
    <w:p w14:paraId="1F472076" w14:textId="10406924" w:rsidR="008327A4" w:rsidRPr="008327A4" w:rsidRDefault="008327A4" w:rsidP="00DC44D9">
      <w:pPr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28559A59" wp14:editId="700EE2EC">
            <wp:extent cx="4610100" cy="413641"/>
            <wp:effectExtent l="19050" t="19050" r="19050" b="2476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78688" cy="4646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51335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ов дом</w:t>
      </w:r>
    </w:p>
    <w:p w14:paraId="6BAE7E8A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8327A4" w:rsidRPr="008327A4" w14:paraId="412F45EE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20396D5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25851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86FAA4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EE56234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0F5461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8E1103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8327A4" w:rsidRPr="008327A4" w14:paraId="71F6D74B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4D9A8AE2" w14:textId="77777777" w:rsidR="008327A4" w:rsidRPr="00E63F6C" w:rsidRDefault="008327A4" w:rsidP="00227A79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CCEEE9F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69A52087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7EDDC1EA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1C653D46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2EC654B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25AE4B90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2A959BC5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4885A0D8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497854DC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285C6652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7BCE2EED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2FEB43D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F957D5E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4F7742F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343124CA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5C5D1A92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7AD12DEC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45DBC399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1AEBB101" w14:textId="77777777" w:rsidR="008327A4" w:rsidRPr="008327A4" w:rsidRDefault="008327A4" w:rsidP="008327A4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46647824" w14:textId="77777777" w:rsidR="00344341" w:rsidRDefault="00344341" w:rsidP="008327A4">
      <w:pPr>
        <w:pStyle w:val="Heading3"/>
        <w:spacing w:before="40"/>
        <w:rPr>
          <w:lang w:val="bg-BG"/>
        </w:rPr>
      </w:pPr>
      <w:bookmarkStart w:id="0" w:name="_Hlk523259930"/>
    </w:p>
    <w:p w14:paraId="5EF246D5" w14:textId="44ECAAE2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8327A4" w:rsidRPr="008327A4" w14:paraId="0E4DBFCA" w14:textId="77777777" w:rsidTr="00227A79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0F94408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7D65F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EBC6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974286A" w14:textId="77777777" w:rsidTr="00227A79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673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7E5CC4E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47FBF7F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85C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A9144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4B33B359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3BADDC2C" w14:textId="77777777" w:rsidTr="00227A79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3F1E2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73DDF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16F7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2251E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BC2277" w14:textId="77777777" w:rsidTr="00227A79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4D1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2C6F362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417DC0E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F0B8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931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78037D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38E73F6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A785B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60F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5983276A" w14:textId="77777777" w:rsidR="008327A4" w:rsidRPr="008327A4" w:rsidRDefault="008327A4" w:rsidP="008327A4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8327A4">
        <w:rPr>
          <w:lang w:val="bg-BG"/>
        </w:rPr>
        <w:t>Лодка за риболов</w:t>
      </w:r>
    </w:p>
    <w:p w14:paraId="178BF4D6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Тони и приятели много обичали да ходят за риб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те са толкова запалени по риболо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че решават да отидат на риболов с кораб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Цената за наема на кораба зависи от </w:t>
      </w:r>
      <w:r w:rsidRPr="008327A4">
        <w:rPr>
          <w:b/>
          <w:lang w:val="bg-BG"/>
        </w:rPr>
        <w:t>сезона и броя рибари</w:t>
      </w:r>
      <w:r w:rsidRPr="0033480B">
        <w:rPr>
          <w:b/>
          <w:lang w:val="bg-BG"/>
        </w:rPr>
        <w:t>.</w:t>
      </w:r>
    </w:p>
    <w:p w14:paraId="6F3C7BB9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Цената зависи от сезона</w:t>
      </w:r>
      <w:r w:rsidRPr="008327A4">
        <w:rPr>
          <w:b/>
        </w:rPr>
        <w:t>:</w:t>
      </w:r>
    </w:p>
    <w:p w14:paraId="7E635B1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пролетта е  </w:t>
      </w:r>
      <w:r w:rsidRPr="0033480B">
        <w:rPr>
          <w:b/>
          <w:lang w:val="bg-BG"/>
        </w:rPr>
        <w:t xml:space="preserve">30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44A9ACE9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лятото и есента е  </w:t>
      </w:r>
      <w:r w:rsidRPr="0033480B">
        <w:rPr>
          <w:b/>
          <w:lang w:val="bg-BG"/>
        </w:rPr>
        <w:t xml:space="preserve">42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3C5B4BB9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зимата е  </w:t>
      </w:r>
      <w:r w:rsidRPr="0033480B">
        <w:rPr>
          <w:b/>
          <w:lang w:val="bg-BG"/>
        </w:rPr>
        <w:t xml:space="preserve">26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1574D353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В зависимост от броя си групата ползва отстъпка</w:t>
      </w:r>
      <w:r w:rsidRPr="0033480B">
        <w:rPr>
          <w:b/>
          <w:lang w:val="bg-BG"/>
        </w:rPr>
        <w:t>:</w:t>
      </w:r>
    </w:p>
    <w:p w14:paraId="3DDBC5D5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до </w:t>
      </w:r>
      <w:r w:rsidRPr="0033480B">
        <w:rPr>
          <w:b/>
          <w:lang w:val="bg-BG"/>
        </w:rPr>
        <w:t xml:space="preserve">6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0%.</w:t>
      </w:r>
    </w:p>
    <w:p w14:paraId="33415C70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7 </w:t>
      </w:r>
      <w:r w:rsidRPr="008327A4">
        <w:rPr>
          <w:b/>
          <w:lang w:val="bg-BG"/>
        </w:rPr>
        <w:t xml:space="preserve">до </w:t>
      </w:r>
      <w:r w:rsidRPr="0033480B">
        <w:rPr>
          <w:b/>
          <w:lang w:val="bg-BG"/>
        </w:rPr>
        <w:t xml:space="preserve">11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5%.</w:t>
      </w:r>
    </w:p>
    <w:p w14:paraId="6D840947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12 </w:t>
      </w:r>
      <w:r w:rsidRPr="008327A4">
        <w:rPr>
          <w:b/>
          <w:lang w:val="bg-BG"/>
        </w:rPr>
        <w:t xml:space="preserve">нагоре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 xml:space="preserve">25%. </w:t>
      </w:r>
    </w:p>
    <w:p w14:paraId="7D64EBC4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Рибарите ползват допълнително</w:t>
      </w:r>
      <w:r w:rsidRPr="008327A4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 xml:space="preserve">отстъпка ако са четен брой освен ако не е есен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>тогава нямат допълнителна отстъпка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23B5AB8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да </w:t>
      </w:r>
      <w:r w:rsidRPr="008327A4">
        <w:rPr>
          <w:b/>
          <w:lang w:val="bg-BG"/>
        </w:rPr>
        <w:t xml:space="preserve">пресмята </w:t>
      </w:r>
      <w:r w:rsidRPr="008327A4">
        <w:rPr>
          <w:lang w:val="bg-BG"/>
        </w:rPr>
        <w:t>дали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рибарите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ще</w:t>
      </w:r>
      <w:r w:rsidRPr="008327A4">
        <w:rPr>
          <w:b/>
          <w:lang w:val="bg-BG"/>
        </w:rPr>
        <w:t xml:space="preserve"> съберат достатъчно пари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0B820E1F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Вход</w:t>
      </w:r>
    </w:p>
    <w:p w14:paraId="176477F5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три реда</w:t>
      </w:r>
      <w:r w:rsidRPr="0033480B">
        <w:rPr>
          <w:b/>
          <w:lang w:val="bg-BG"/>
        </w:rPr>
        <w:t>.</w:t>
      </w:r>
    </w:p>
    <w:p w14:paraId="045AAA6E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юджет на групата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…8000]</w:t>
      </w:r>
    </w:p>
    <w:p w14:paraId="2548E8D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Сезон </w:t>
      </w:r>
      <w:r w:rsidRPr="008327A4">
        <w:rPr>
          <w:b/>
        </w:rPr>
        <w:t xml:space="preserve">–  </w:t>
      </w:r>
      <w:r w:rsidRPr="008327A4">
        <w:rPr>
          <w:b/>
          <w:lang w:val="bg-BG"/>
        </w:rPr>
        <w:t xml:space="preserve">текст </w:t>
      </w:r>
      <w:r w:rsidRPr="008327A4">
        <w:rPr>
          <w:b/>
        </w:rPr>
        <w:t>: "</w:t>
      </w:r>
      <w:r w:rsidRPr="008327A4">
        <w:rPr>
          <w:rFonts w:ascii="Consolas" w:hAnsi="Consolas"/>
          <w:b/>
          <w:noProof/>
        </w:rPr>
        <w:t>Spring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Summer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Autumn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Winter</w:t>
      </w:r>
      <w:r w:rsidRPr="008327A4">
        <w:rPr>
          <w:b/>
        </w:rPr>
        <w:t>"</w:t>
      </w:r>
    </w:p>
    <w:p w14:paraId="7918963B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рой рибари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4…18]</w:t>
      </w:r>
    </w:p>
    <w:p w14:paraId="3F483C63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Изход</w:t>
      </w:r>
    </w:p>
    <w:p w14:paraId="51416B9E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един ред</w:t>
      </w:r>
      <w:r w:rsidRPr="0033480B">
        <w:rPr>
          <w:lang w:val="bg-BG"/>
        </w:rPr>
        <w:t>:</w:t>
      </w:r>
    </w:p>
    <w:p w14:paraId="55CA7B71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>Ако</w:t>
      </w:r>
      <w:r w:rsidRPr="008327A4">
        <w:rPr>
          <w:b/>
          <w:lang w:val="bg-BG"/>
        </w:rPr>
        <w:t xml:space="preserve"> бюджетът е достатъчен</w:t>
      </w:r>
      <w:r w:rsidRPr="008327A4">
        <w:rPr>
          <w:b/>
        </w:rPr>
        <w:t>:</w:t>
      </w:r>
    </w:p>
    <w:p w14:paraId="53EE7F3B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Yes! You have {</w:t>
      </w:r>
      <w:r w:rsidRPr="008327A4">
        <w:rPr>
          <w:rFonts w:cstheme="minorHAnsi"/>
          <w:b/>
          <w:lang w:val="bg-BG"/>
        </w:rPr>
        <w:t>останалите пари</w:t>
      </w:r>
      <w:r w:rsidRPr="008327A4">
        <w:rPr>
          <w:rFonts w:ascii="Consolas" w:hAnsi="Consolas" w:cs="Consolas"/>
          <w:b/>
          <w:noProof/>
        </w:rPr>
        <w:t>} leva left.</w:t>
      </w:r>
      <w:r w:rsidRPr="008327A4">
        <w:rPr>
          <w:rFonts w:ascii="Consolas" w:hAnsi="Consolas"/>
          <w:noProof/>
        </w:rPr>
        <w:t>"</w:t>
      </w:r>
    </w:p>
    <w:p w14:paraId="7F93EAD3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Ако </w:t>
      </w:r>
      <w:r w:rsidRPr="008327A4">
        <w:rPr>
          <w:b/>
          <w:lang w:val="bg-BG"/>
        </w:rPr>
        <w:t>бюджетът НЕ Е достатъчен</w:t>
      </w:r>
      <w:r w:rsidRPr="0033480B">
        <w:rPr>
          <w:lang w:val="bg-BG"/>
        </w:rPr>
        <w:t>:</w:t>
      </w:r>
    </w:p>
    <w:p w14:paraId="68A48C2C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Not enough money! You need {</w:t>
      </w:r>
      <w:r w:rsidRPr="008327A4">
        <w:rPr>
          <w:rFonts w:cstheme="minorHAnsi"/>
          <w:b/>
          <w:lang w:val="bg-BG"/>
        </w:rPr>
        <w:t>сумата</w:t>
      </w:r>
      <w:r w:rsidRPr="008327A4">
        <w:rPr>
          <w:rFonts w:cstheme="minorHAnsi"/>
        </w:rPr>
        <w:t xml:space="preserve">, </w:t>
      </w:r>
      <w:r w:rsidRPr="008327A4">
        <w:rPr>
          <w:rFonts w:cstheme="minorHAnsi"/>
          <w:b/>
          <w:lang w:val="bg-BG"/>
        </w:rPr>
        <w:t>която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не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достига</w:t>
      </w:r>
      <w:r w:rsidRPr="008327A4">
        <w:rPr>
          <w:rFonts w:ascii="Consolas" w:hAnsi="Consolas" w:cs="Consolas"/>
          <w:b/>
          <w:noProof/>
        </w:rPr>
        <w:t>} leva.</w:t>
      </w:r>
      <w:r w:rsidRPr="008327A4">
        <w:rPr>
          <w:rFonts w:ascii="Consolas" w:hAnsi="Consolas"/>
          <w:noProof/>
        </w:rPr>
        <w:t>"</w:t>
      </w:r>
    </w:p>
    <w:p w14:paraId="0BA267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b/>
          <w:lang w:val="bg-BG"/>
        </w:rPr>
        <w:t>Сумите</w:t>
      </w:r>
      <w:r w:rsidRPr="008327A4">
        <w:rPr>
          <w:lang w:val="bg-BG"/>
        </w:rPr>
        <w:t xml:space="preserve"> трябва да са </w:t>
      </w:r>
      <w:r w:rsidRPr="008327A4">
        <w:rPr>
          <w:b/>
          <w:lang w:val="bg-BG"/>
        </w:rPr>
        <w:t>форматирани с точност до два знака след десетичната запетая</w:t>
      </w:r>
      <w:r w:rsidRPr="0033480B">
        <w:rPr>
          <w:lang w:val="bg-BG"/>
        </w:rPr>
        <w:t>.</w:t>
      </w:r>
    </w:p>
    <w:p w14:paraId="70563DDE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8327A4" w:rsidRPr="008327A4" w14:paraId="40AD2FCD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9069C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7DCE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2348D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2DA30D36" w14:textId="77777777" w:rsidTr="00227A79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5286" w14:textId="77777777" w:rsidR="008327A4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F0"/>
              </w:rPr>
              <w:t>3000</w:t>
            </w:r>
          </w:p>
          <w:p w14:paraId="032882B1" w14:textId="77777777" w:rsidR="00F86CD9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E769D1B" w14:textId="2B077236" w:rsidR="00F86CD9" w:rsidRPr="008327A4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5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BC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FE5D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color w:val="FF0000"/>
                <w:lang w:val="bg-BG"/>
              </w:rPr>
              <w:t>Лятото</w:t>
            </w:r>
            <w:r w:rsidRPr="008327A4">
              <w:rPr>
                <w:lang w:val="bg-BG"/>
              </w:rPr>
              <w:t xml:space="preserve"> риболовния туризъм струва </w:t>
            </w:r>
            <w:r w:rsidRPr="00E63F6C">
              <w:rPr>
                <w:color w:val="FF0000"/>
                <w:lang w:val="ru-RU"/>
              </w:rPr>
              <w:t xml:space="preserve">4200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E63F6C">
              <w:rPr>
                <w:b/>
                <w:color w:val="00B050"/>
                <w:lang w:val="ru-RU"/>
              </w:rPr>
              <w:t>11</w:t>
            </w:r>
            <w:r w:rsidRPr="00E63F6C">
              <w:rPr>
                <w:b/>
                <w:color w:val="FABF8F" w:themeColor="accent6" w:themeTint="99"/>
                <w:lang w:val="ru-RU"/>
              </w:rPr>
              <w:t xml:space="preserve"> </w:t>
            </w:r>
            <w:r w:rsidRPr="008327A4">
              <w:rPr>
                <w:b/>
                <w:lang w:val="bg-BG"/>
              </w:rPr>
              <w:t xml:space="preserve">рибари ползват </w:t>
            </w:r>
            <w:r w:rsidRPr="00E63F6C">
              <w:rPr>
                <w:b/>
                <w:lang w:val="ru-RU"/>
              </w:rPr>
              <w:t xml:space="preserve">15% </w:t>
            </w:r>
            <w:r w:rsidRPr="008327A4">
              <w:rPr>
                <w:b/>
                <w:lang w:val="bg-BG"/>
              </w:rPr>
              <w:t xml:space="preserve">отстъпка </w:t>
            </w:r>
            <w:r w:rsidRPr="00E63F6C">
              <w:rPr>
                <w:b/>
                <w:lang w:val="ru-RU"/>
              </w:rPr>
              <w:t xml:space="preserve">-&gt; 4200 - 15% = </w:t>
            </w:r>
            <w:r w:rsidRPr="003D1FBF">
              <w:rPr>
                <w:b/>
                <w:color w:val="0070C0"/>
                <w:lang w:val="ru-RU"/>
              </w:rPr>
              <w:t>3570</w:t>
            </w:r>
            <w:r w:rsidRPr="003D1FBF">
              <w:rPr>
                <w:color w:val="0070C0"/>
                <w:lang w:val="ru-RU"/>
              </w:rPr>
              <w:t xml:space="preserve">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8327A4">
              <w:rPr>
                <w:b/>
                <w:lang w:val="bg-BG"/>
              </w:rPr>
              <w:t>нечетен брой са и не ползват допълнителна отстъпка</w:t>
            </w:r>
            <w:r w:rsidRPr="00E63F6C">
              <w:rPr>
                <w:b/>
                <w:lang w:val="ru-RU"/>
              </w:rPr>
              <w:t>,.</w:t>
            </w:r>
          </w:p>
          <w:p w14:paraId="3EBB2C66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33480B">
              <w:rPr>
                <w:color w:val="00B0F0"/>
                <w:lang w:val="bg-BG"/>
              </w:rPr>
              <w:t>3000 &lt;</w:t>
            </w:r>
            <w:r w:rsidRPr="0033480B">
              <w:rPr>
                <w:color w:val="4F81BD" w:themeColor="accent1"/>
                <w:lang w:val="bg-BG"/>
              </w:rPr>
              <w:t xml:space="preserve">= </w:t>
            </w:r>
            <w:r w:rsidRPr="003D1FBF">
              <w:rPr>
                <w:color w:val="0070C0"/>
                <w:lang w:val="bg-BG"/>
              </w:rPr>
              <w:t>3570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следователно не им достигат </w:t>
            </w:r>
            <w:r w:rsidRPr="0033480B">
              <w:rPr>
                <w:lang w:val="bg-BG"/>
              </w:rPr>
              <w:t xml:space="preserve">570.0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4E700D17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3EA76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5A8417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E4CE3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C81F9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0DE935F" w14:textId="77777777" w:rsidTr="00227A79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2F8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5BE6F75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46AB92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2E24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48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1E6302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57668F4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3</w:t>
            </w:r>
          </w:p>
          <w:p w14:paraId="14927FE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080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2395646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Пътешествие</w:t>
      </w:r>
    </w:p>
    <w:p w14:paraId="3538842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bookmarkStart w:id="1" w:name="_Hlk93316588"/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5431A3E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0F68C9EE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4217651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68EBF1D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466A23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1162C02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4730A6A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C63415A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6CEE00E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69764210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78D15CDD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12E4908F" w14:textId="77777777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658A849B" w14:textId="4B18F5DB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="003D1FBF" w:rsidRPr="008327A4">
        <w:t>"</w:t>
      </w:r>
      <w:r w:rsidRPr="003D1FBF">
        <w:rPr>
          <w:rFonts w:ascii="Consolas" w:hAnsi="Consolas"/>
          <w:b/>
        </w:rPr>
        <w:t>summer</w:t>
      </w:r>
      <w:r w:rsidR="003D1FBF"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="003D1FBF" w:rsidRPr="008327A4">
        <w:t>"</w:t>
      </w:r>
      <w:r w:rsidRPr="003D1FBF">
        <w:rPr>
          <w:rFonts w:ascii="Consolas" w:hAnsi="Consolas"/>
          <w:b/>
        </w:rPr>
        <w:t>winter</w:t>
      </w:r>
      <w:r w:rsidR="003D1FBF" w:rsidRPr="008327A4">
        <w:t>"</w:t>
      </w:r>
    </w:p>
    <w:p w14:paraId="0E0E132A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D01F87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5FA5CEA3" w14:textId="0761EACD" w:rsidR="008327A4" w:rsidRPr="003D1FBF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 xml:space="preserve">Somewhere in </w:t>
      </w:r>
      <w:r w:rsidR="003D1FBF" w:rsidRPr="003D1FBF">
        <w:rPr>
          <w:rFonts w:ascii="Consolas" w:hAnsi="Consolas"/>
          <w:b/>
        </w:rPr>
        <w:t>{</w:t>
      </w:r>
      <w:r w:rsidRPr="003D1FBF">
        <w:rPr>
          <w:rFonts w:ascii="Consolas" w:hAnsi="Consolas"/>
          <w:b/>
          <w:lang w:val="bg-BG"/>
        </w:rPr>
        <w:t>дестинация</w:t>
      </w:r>
      <w:r w:rsidR="003D1FBF" w:rsidRPr="003D1FBF">
        <w:rPr>
          <w:rFonts w:ascii="Consolas" w:hAnsi="Consolas"/>
          <w:b/>
        </w:rPr>
        <w:t>}</w:t>
      </w:r>
      <w:r w:rsidR="003D1FBF" w:rsidRPr="008327A4">
        <w:t>"</w:t>
      </w:r>
      <w:r w:rsidRPr="008327A4">
        <w:t xml:space="preserve">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76F52225" w14:textId="49BEA0D5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="003D1FBF"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="003D1FBF" w:rsidRPr="008327A4">
        <w:t>"</w:t>
      </w:r>
    </w:p>
    <w:p w14:paraId="352BEAF7" w14:textId="77777777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70E1D394" w14:textId="0AF3676A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 w:rsidR="003D1FBF"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227ECA6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8327A4" w:rsidRPr="008327A4" w14:paraId="4CF5CBC9" w14:textId="77777777" w:rsidTr="00227A79">
        <w:trPr>
          <w:trHeight w:val="329"/>
        </w:trPr>
        <w:tc>
          <w:tcPr>
            <w:tcW w:w="985" w:type="dxa"/>
            <w:shd w:val="clear" w:color="auto" w:fill="D9D9D9"/>
          </w:tcPr>
          <w:p w14:paraId="7527B226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EEA48C1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79428E" w14:textId="77777777" w:rsidTr="00227A79">
        <w:trPr>
          <w:trHeight w:val="145"/>
        </w:trPr>
        <w:tc>
          <w:tcPr>
            <w:tcW w:w="985" w:type="dxa"/>
          </w:tcPr>
          <w:p w14:paraId="0C97B6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3338E7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90EA4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91EA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8327A4" w:rsidRPr="008327A4" w14:paraId="43164551" w14:textId="77777777" w:rsidTr="00227A79">
        <w:trPr>
          <w:trHeight w:val="145"/>
        </w:trPr>
        <w:tc>
          <w:tcPr>
            <w:tcW w:w="985" w:type="dxa"/>
          </w:tcPr>
          <w:p w14:paraId="53FB3EA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689EF98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35D8D6F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5ABA95E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8327A4" w:rsidRPr="008327A4" w14:paraId="3A58BE24" w14:textId="77777777" w:rsidTr="00227A79">
        <w:trPr>
          <w:trHeight w:val="145"/>
        </w:trPr>
        <w:tc>
          <w:tcPr>
            <w:tcW w:w="985" w:type="dxa"/>
          </w:tcPr>
          <w:p w14:paraId="486E125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312</w:t>
            </w:r>
          </w:p>
          <w:p w14:paraId="41C1516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05C4A5D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9D8DE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8327A4" w:rsidRPr="008327A4" w14:paraId="56E33771" w14:textId="77777777" w:rsidTr="00227A79">
        <w:trPr>
          <w:trHeight w:val="145"/>
        </w:trPr>
        <w:tc>
          <w:tcPr>
            <w:tcW w:w="985" w:type="dxa"/>
          </w:tcPr>
          <w:p w14:paraId="798336E7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9DE353A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1CACCEE9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2C8A7625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8327A4" w:rsidRPr="008327A4" w14:paraId="06FCD372" w14:textId="77777777" w:rsidTr="00227A79">
        <w:trPr>
          <w:trHeight w:val="145"/>
        </w:trPr>
        <w:tc>
          <w:tcPr>
            <w:tcW w:w="985" w:type="dxa"/>
          </w:tcPr>
          <w:p w14:paraId="65D2C742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62332DA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606C4BF8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35AB482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bookmarkEnd w:id="1"/>
    <w:p w14:paraId="2C4881E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Операции между числа</w:t>
      </w:r>
    </w:p>
    <w:p w14:paraId="74AB3075" w14:textId="18850B18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 w:rsidR="003D1FBF"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 w:rsidR="003D1FBF"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="003D1FBF"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666F00A6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4B78BBCB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71C92C44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4DB41E85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1203AADD" w14:textId="07065B7B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+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-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*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/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%</w:t>
      </w:r>
      <w:r w:rsidR="003D1FBF" w:rsidRPr="00E712E2">
        <w:rPr>
          <w:rFonts w:ascii="Consolas" w:hAnsi="Consolas"/>
        </w:rPr>
        <w:t>"</w:t>
      </w:r>
    </w:p>
    <w:p w14:paraId="31BE8BE5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32DA8385" w14:textId="77777777" w:rsidR="003D1FBF" w:rsidRDefault="003D1FBF" w:rsidP="003D1FBF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03F44ADB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4DE85640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6541B2E9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2479706F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61DB195B" w14:textId="568BFA75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D689964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20D1694C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1CC14587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4476E8B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8327A4" w:rsidRPr="008327A4" w14:paraId="213DDB7B" w14:textId="77777777" w:rsidTr="00227A79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CAC35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B5D5E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DBAFD8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F5E2C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91EE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F2F8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5412145E" w14:textId="77777777" w:rsidTr="00227A79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9CF9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23D4F0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450EDA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EB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AFFF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114B2F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0C7C63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39B8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39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5FF376B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1A1E08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601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8327A4" w:rsidRPr="008327A4" w14:paraId="42D40520" w14:textId="77777777" w:rsidTr="00227A79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43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3A90A0E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5979881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FA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7B0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FB548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38986D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F4C2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999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61F2516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282949B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AF0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8327A4" w:rsidRPr="008327A4" w14:paraId="5BE0B93E" w14:textId="77777777" w:rsidTr="003572A0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651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4793A2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05DD74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1D4E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572F62E1" w14:textId="77777777" w:rsidR="008327A4" w:rsidRPr="008327A4" w:rsidRDefault="008327A4" w:rsidP="003572A0">
      <w:pPr>
        <w:rPr>
          <w:lang w:val="bg-BG"/>
        </w:rPr>
      </w:pPr>
    </w:p>
    <w:p w14:paraId="4FF12608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lastRenderedPageBreak/>
        <w:t>Хотелска стая</w:t>
      </w:r>
    </w:p>
    <w:p w14:paraId="714CE8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Хотел предлага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вида стаи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тудио и апартамен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изчислява </w:t>
      </w:r>
      <w:r w:rsidRPr="008327A4">
        <w:rPr>
          <w:b/>
          <w:lang w:val="bg-BG"/>
        </w:rPr>
        <w:t>цената за целия престой за студио и апартамент</w:t>
      </w:r>
      <w:r w:rsidRPr="0033480B">
        <w:rPr>
          <w:lang w:val="bg-BG"/>
        </w:rPr>
        <w:t xml:space="preserve">. </w:t>
      </w:r>
      <w:r w:rsidRPr="008327A4">
        <w:rPr>
          <w:b/>
          <w:lang w:val="bg-BG"/>
        </w:rPr>
        <w:t xml:space="preserve">Цените </w:t>
      </w:r>
      <w:r w:rsidRPr="008327A4">
        <w:rPr>
          <w:lang w:val="bg-BG"/>
        </w:rPr>
        <w:t xml:space="preserve">зависят от </w:t>
      </w:r>
      <w:r w:rsidRPr="008327A4">
        <w:rPr>
          <w:b/>
          <w:lang w:val="bg-BG"/>
        </w:rPr>
        <w:t>месеца</w:t>
      </w:r>
      <w:r w:rsidRPr="008327A4">
        <w:rPr>
          <w:lang w:val="bg-BG"/>
        </w:rPr>
        <w:t xml:space="preserve"> на престоя</w:t>
      </w:r>
      <w:r w:rsidRPr="008327A4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8327A4" w:rsidRPr="008327A4" w14:paraId="2EF10FD6" w14:textId="77777777" w:rsidTr="00227A79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E6D6C2B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36DB8690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EC60D18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ли и август</w:t>
            </w:r>
          </w:p>
        </w:tc>
      </w:tr>
      <w:tr w:rsidR="008327A4" w:rsidRPr="008327A4" w14:paraId="08AB00CA" w14:textId="77777777" w:rsidTr="00227A79">
        <w:trPr>
          <w:jc w:val="center"/>
        </w:trPr>
        <w:tc>
          <w:tcPr>
            <w:tcW w:w="3091" w:type="dxa"/>
          </w:tcPr>
          <w:p w14:paraId="70F94E78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5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744479C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5.2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17BE27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6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  <w:tr w:rsidR="008327A4" w:rsidRPr="008327A4" w14:paraId="17897153" w14:textId="77777777" w:rsidTr="00227A79">
        <w:trPr>
          <w:jc w:val="center"/>
        </w:trPr>
        <w:tc>
          <w:tcPr>
            <w:tcW w:w="3091" w:type="dxa"/>
          </w:tcPr>
          <w:p w14:paraId="234A02E7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65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95E1BC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bookmarkStart w:id="2" w:name="OLE_LINK9"/>
            <w:bookmarkStart w:id="3" w:name="OLE_LINK10"/>
            <w:r w:rsidRPr="008327A4">
              <w:rPr>
                <w:b/>
              </w:rPr>
              <w:t>68.70</w:t>
            </w:r>
            <w:r w:rsidRPr="008327A4">
              <w:t xml:space="preserve"> </w:t>
            </w:r>
            <w:bookmarkEnd w:id="2"/>
            <w:bookmarkEnd w:id="3"/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5A5C071B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77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</w:tbl>
    <w:p w14:paraId="0ECD40D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Предлагат се и следните </w:t>
      </w:r>
      <w:r w:rsidRPr="008327A4">
        <w:rPr>
          <w:b/>
          <w:lang w:val="bg-BG"/>
        </w:rPr>
        <w:t>отстъпки</w:t>
      </w:r>
      <w:r w:rsidRPr="00E63F6C">
        <w:rPr>
          <w:lang w:val="ru-RU"/>
        </w:rPr>
        <w:t>:</w:t>
      </w:r>
    </w:p>
    <w:p w14:paraId="733C4639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7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A5EF0AA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3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743A29E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юни и септември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2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8C260B6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апартамент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>нощувки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без значение от месеца </w:t>
      </w:r>
      <w:r w:rsidRPr="0033480B">
        <w:rPr>
          <w:b/>
          <w:lang w:val="bg-BG"/>
        </w:rPr>
        <w:t xml:space="preserve">: 10% </w:t>
      </w:r>
      <w:r w:rsidRPr="008327A4">
        <w:rPr>
          <w:b/>
          <w:lang w:val="bg-BG"/>
        </w:rPr>
        <w:t>намаление</w:t>
      </w:r>
      <w:r w:rsidRPr="0033480B">
        <w:rPr>
          <w:b/>
          <w:lang w:val="bg-BG"/>
        </w:rPr>
        <w:t>.</w:t>
      </w:r>
    </w:p>
    <w:p w14:paraId="340513BD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Вход</w:t>
      </w:r>
    </w:p>
    <w:p w14:paraId="41D30989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</w:t>
      </w:r>
      <w:r w:rsidRPr="008327A4">
        <w:rPr>
          <w:b/>
          <w:lang w:val="bg-BG"/>
        </w:rPr>
        <w:t>конзолата</w:t>
      </w:r>
      <w:r w:rsidRPr="008327A4">
        <w:rPr>
          <w:lang w:val="bg-BG"/>
        </w:rPr>
        <w:t xml:space="preserve"> и съдържа </w:t>
      </w:r>
      <w:r w:rsidRPr="008327A4">
        <w:rPr>
          <w:b/>
          <w:lang w:val="bg-BG"/>
        </w:rPr>
        <w:t xml:space="preserve">точно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5821985F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първ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месецът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</w:rPr>
        <w:t xml:space="preserve">May, </w:t>
      </w:r>
      <w:bookmarkStart w:id="4" w:name="OLE_LINK5"/>
      <w:bookmarkStart w:id="5" w:name="OLE_LINK6"/>
      <w:r w:rsidRPr="008327A4">
        <w:rPr>
          <w:b/>
        </w:rPr>
        <w:t>June</w:t>
      </w:r>
      <w:bookmarkEnd w:id="4"/>
      <w:bookmarkEnd w:id="5"/>
      <w:r w:rsidRPr="008327A4">
        <w:rPr>
          <w:b/>
        </w:rPr>
        <w:t xml:space="preserve">, </w:t>
      </w:r>
      <w:bookmarkStart w:id="6" w:name="OLE_LINK11"/>
      <w:bookmarkStart w:id="7" w:name="OLE_LINK12"/>
      <w:r w:rsidRPr="008327A4">
        <w:rPr>
          <w:b/>
        </w:rPr>
        <w:t>July</w:t>
      </w:r>
      <w:bookmarkEnd w:id="6"/>
      <w:bookmarkEnd w:id="7"/>
      <w:r w:rsidRPr="008327A4">
        <w:rPr>
          <w:b/>
        </w:rPr>
        <w:t xml:space="preserve">, </w:t>
      </w:r>
      <w:bookmarkStart w:id="8" w:name="OLE_LINK13"/>
      <w:bookmarkStart w:id="9" w:name="OLE_LINK14"/>
      <w:r w:rsidRPr="008327A4">
        <w:rPr>
          <w:b/>
        </w:rPr>
        <w:t>August</w:t>
      </w:r>
      <w:bookmarkEnd w:id="8"/>
      <w:bookmarkEnd w:id="9"/>
      <w:r w:rsidRPr="008327A4">
        <w:rPr>
          <w:b/>
        </w:rPr>
        <w:t xml:space="preserve">, </w:t>
      </w:r>
      <w:bookmarkStart w:id="10" w:name="OLE_LINK7"/>
      <w:bookmarkStart w:id="11" w:name="OLE_LINK8"/>
      <w:r w:rsidRPr="008327A4">
        <w:rPr>
          <w:b/>
        </w:rPr>
        <w:t>September</w:t>
      </w:r>
      <w:bookmarkEnd w:id="10"/>
      <w:bookmarkEnd w:id="11"/>
      <w:r w:rsidRPr="008327A4">
        <w:rPr>
          <w:b/>
        </w:rPr>
        <w:t xml:space="preserve">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October</w:t>
      </w:r>
    </w:p>
    <w:p w14:paraId="1BDF58EB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втор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броят на нощувкит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 xml:space="preserve">[0 ... </w:t>
      </w:r>
      <w:r w:rsidRPr="008327A4">
        <w:rPr>
          <w:b/>
        </w:rPr>
        <w:t>200]</w:t>
      </w:r>
    </w:p>
    <w:p w14:paraId="6262F221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Изход</w:t>
      </w:r>
    </w:p>
    <w:p w14:paraId="08EFD620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т</w:t>
      </w:r>
      <w:r w:rsidRPr="008327A4">
        <w:rPr>
          <w:lang w:val="bg-BG"/>
        </w:rPr>
        <w:t xml:space="preserve"> на конзолата </w:t>
      </w:r>
      <w:r w:rsidRPr="0033480B">
        <w:rPr>
          <w:rFonts w:ascii="Calibri" w:hAnsi="Calibri"/>
          <w:b/>
          <w:lang w:val="bg-BG"/>
        </w:rPr>
        <w:t>2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>:</w:t>
      </w:r>
    </w:p>
    <w:p w14:paraId="6AF8CA9D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2" w:name="OLE_LINK16"/>
      <w:bookmarkStart w:id="13" w:name="OLE_LINK15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2"/>
      <w:bookmarkEnd w:id="13"/>
      <w:r>
        <w:rPr>
          <w:rStyle w:val="CodeChar"/>
          <w:lang w:val="bg-BG"/>
        </w:rPr>
        <w:t>"</w:t>
      </w:r>
    </w:p>
    <w:p w14:paraId="6581DD3F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4" w:name="OLE_LINK18"/>
      <w:bookmarkStart w:id="15" w:name="OLE_LINK17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>
        <w:rPr>
          <w:rStyle w:val="CodeChar"/>
          <w:lang w:val="bg-BG"/>
        </w:rPr>
        <w:t>"</w:t>
      </w:r>
    </w:p>
    <w:p w14:paraId="24207023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Цената за целия престой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форматирана с точност до два знака след десетичната запетая</w:t>
      </w:r>
      <w:r w:rsidRPr="0033480B">
        <w:rPr>
          <w:lang w:val="bg-BG"/>
        </w:rPr>
        <w:t>.</w:t>
      </w:r>
    </w:p>
    <w:p w14:paraId="0B7AA4D1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8327A4" w:rsidRPr="008327A4" w14:paraId="3551E1B1" w14:textId="77777777" w:rsidTr="00227A79">
        <w:tc>
          <w:tcPr>
            <w:tcW w:w="715" w:type="dxa"/>
            <w:shd w:val="clear" w:color="auto" w:fill="D9D9D9"/>
          </w:tcPr>
          <w:p w14:paraId="7B119EF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6E0B8C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4C1AA5A7" w14:textId="77777777" w:rsidR="008327A4" w:rsidRPr="008327A4" w:rsidRDefault="008327A4" w:rsidP="00227A79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B154272" w14:textId="77777777" w:rsidTr="00227A79">
        <w:trPr>
          <w:trHeight w:val="406"/>
        </w:trPr>
        <w:tc>
          <w:tcPr>
            <w:tcW w:w="715" w:type="dxa"/>
          </w:tcPr>
          <w:p w14:paraId="214C1DF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May</w:t>
            </w:r>
          </w:p>
          <w:p w14:paraId="00265E5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5AFD8EEF" w14:textId="77777777" w:rsidR="008327A4" w:rsidRPr="008327A4" w:rsidRDefault="008327A4" w:rsidP="00227A79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8327A4">
              <w:rPr>
                <w:rFonts w:ascii="Consolas" w:hAnsi="Consolas" w:cs="Consolas"/>
                <w:noProof/>
              </w:rPr>
              <w:t>Apartment: 877.50 lv.</w:t>
            </w:r>
          </w:p>
          <w:p w14:paraId="4C615F8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4E9AE488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b/>
                <w:lang w:val="bg-BG"/>
              </w:rPr>
              <w:t>През май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E63F6C">
              <w:rPr>
                <w:rFonts w:eastAsia="Calibri" w:cs="Times New Roman"/>
                <w:b/>
                <w:lang w:val="ru-RU"/>
              </w:rPr>
              <w:t>14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8327A4">
              <w:rPr>
                <w:rFonts w:eastAsia="Calibri" w:cs="Times New Roman"/>
                <w:lang w:val="bg-BG"/>
              </w:rPr>
              <w:t>нощувки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E63F6C">
              <w:rPr>
                <w:rFonts w:eastAsia="Calibri" w:cs="Times New Roman"/>
                <w:b/>
                <w:lang w:val="ru-RU"/>
              </w:rPr>
              <w:t>30%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 xml:space="preserve">50 – 15 = 35), </w:t>
            </w:r>
            <w:r w:rsidRPr="008327A4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E63F6C">
              <w:rPr>
                <w:rFonts w:eastAsia="Calibri" w:cs="Times New Roman"/>
                <w:lang w:val="ru-RU"/>
              </w:rPr>
              <w:t xml:space="preserve">– </w:t>
            </w:r>
            <w:r w:rsidRPr="008327A4">
              <w:rPr>
                <w:rFonts w:eastAsia="Calibri" w:cs="Times New Roman"/>
                <w:lang w:val="bg-BG"/>
              </w:rPr>
              <w:t xml:space="preserve">с </w:t>
            </w:r>
            <w:r w:rsidRPr="00E63F6C">
              <w:rPr>
                <w:rFonts w:eastAsia="Calibri" w:cs="Times New Roman"/>
                <w:b/>
                <w:lang w:val="ru-RU"/>
              </w:rPr>
              <w:t xml:space="preserve">10%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>65 – 6.5 =58.5).</w:t>
            </w:r>
          </w:p>
          <w:p w14:paraId="273E267A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апартамент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  <w:p w14:paraId="1656CD78" w14:textId="77777777" w:rsidR="008327A4" w:rsidRPr="0033480B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студио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</w:tc>
      </w:tr>
      <w:tr w:rsidR="008327A4" w:rsidRPr="008327A4" w14:paraId="543744BC" w14:textId="77777777" w:rsidTr="00227A79">
        <w:tc>
          <w:tcPr>
            <w:tcW w:w="715" w:type="dxa"/>
            <w:shd w:val="clear" w:color="auto" w:fill="D9D9D9"/>
          </w:tcPr>
          <w:p w14:paraId="19A2DEB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1845E68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4CA95B5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1821654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CC098C2" w14:textId="77777777" w:rsidTr="00227A79">
        <w:trPr>
          <w:trHeight w:val="406"/>
        </w:trPr>
        <w:tc>
          <w:tcPr>
            <w:tcW w:w="715" w:type="dxa"/>
          </w:tcPr>
          <w:p w14:paraId="6754C8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3A97C9D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6C262094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</w:rPr>
              <w:t>Apartment: 961.80 lv.</w:t>
            </w:r>
          </w:p>
          <w:p w14:paraId="0DBCBCD0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b/>
              </w:rPr>
            </w:pPr>
            <w:r w:rsidRPr="008327A4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CA43289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t>August</w:t>
            </w:r>
          </w:p>
          <w:p w14:paraId="623363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t>20</w:t>
            </w:r>
          </w:p>
        </w:tc>
        <w:tc>
          <w:tcPr>
            <w:tcW w:w="5850" w:type="dxa"/>
          </w:tcPr>
          <w:p w14:paraId="687816C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620F371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3B147E9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авреме за изпит</w:t>
      </w:r>
    </w:p>
    <w:p w14:paraId="43206BD1" w14:textId="4C59F8DF" w:rsidR="008327A4" w:rsidRDefault="008327A4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32AD6AB7" w14:textId="77777777" w:rsidR="00344341" w:rsidRPr="008327A4" w:rsidRDefault="00344341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</w:p>
    <w:p w14:paraId="4DD51747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2EADD4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0737C882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lastRenderedPageBreak/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0213E34C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0038A54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2DE9E26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2165F56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5CD66AF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73E91A4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50A29D77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097FBF91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04E4CF48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58F0BA12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261F383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16BCF44C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69F4B84F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6C2478C3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8327A4" w:rsidRPr="008327A4" w14:paraId="40C9A578" w14:textId="77777777" w:rsidTr="00227A79">
        <w:tc>
          <w:tcPr>
            <w:tcW w:w="941" w:type="dxa"/>
            <w:shd w:val="clear" w:color="auto" w:fill="D9D9D9"/>
          </w:tcPr>
          <w:p w14:paraId="4E39BC3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7F648B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FAFC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2173A5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4025D54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4BF9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47E5FA4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5CBFAFD7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42FC3D54" w14:textId="77777777" w:rsidTr="00227A79">
        <w:trPr>
          <w:trHeight w:val="17"/>
        </w:trPr>
        <w:tc>
          <w:tcPr>
            <w:tcW w:w="941" w:type="dxa"/>
          </w:tcPr>
          <w:p w14:paraId="12DDC8A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1689E1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586B5C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BF739D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673356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CD40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CCF1D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0B3F9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36C26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01172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FE1798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800D5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31B34A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BE7D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7E515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A6936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16F35C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026E805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643E3EC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8327A4" w:rsidRPr="008327A4" w14:paraId="0556A06A" w14:textId="77777777" w:rsidTr="00227A79">
        <w:trPr>
          <w:trHeight w:val="117"/>
        </w:trPr>
        <w:tc>
          <w:tcPr>
            <w:tcW w:w="941" w:type="dxa"/>
          </w:tcPr>
          <w:p w14:paraId="61C99DD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EB981F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DBBF5C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ED01E8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130992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06F70A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E40FB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DF969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459A6B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E5E73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18915D8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1BBED4F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02FE0E4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775C8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3D3CD39" w14:textId="347B37AC" w:rsidR="008327A4" w:rsidRPr="008327A4" w:rsidRDefault="006C15D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c</w:t>
            </w:r>
          </w:p>
        </w:tc>
        <w:tc>
          <w:tcPr>
            <w:tcW w:w="1942" w:type="dxa"/>
          </w:tcPr>
          <w:p w14:paraId="4F74E97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32D20F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8327A4" w:rsidRPr="008327A4" w14:paraId="22F6A3D4" w14:textId="77777777" w:rsidTr="00227A79">
        <w:trPr>
          <w:trHeight w:val="117"/>
        </w:trPr>
        <w:tc>
          <w:tcPr>
            <w:tcW w:w="941" w:type="dxa"/>
          </w:tcPr>
          <w:p w14:paraId="6754BF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394645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EB6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DDDC37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3FA0F4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1CD6F3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D44817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828BF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E390E4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DE6C4D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91950C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4B3CC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ADB7A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16A91E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06B1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8148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15BA8F0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310E17F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04B98A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CFAF78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6AF7AED1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12B3EB24" w14:textId="196102AB" w:rsidR="00864E3E" w:rsidRDefault="00864E3E" w:rsidP="00864E3E">
      <w:pPr>
        <w:pStyle w:val="Heading2"/>
        <w:numPr>
          <w:ilvl w:val="0"/>
          <w:numId w:val="2"/>
        </w:numPr>
        <w:rPr>
          <w:lang w:val="bg-BG"/>
        </w:rPr>
      </w:pPr>
      <w:bookmarkStart w:id="16" w:name="_Hlk93316973"/>
      <w:r>
        <w:rPr>
          <w:lang w:val="bg-BG"/>
        </w:rPr>
        <w:t>Ски почивка</w:t>
      </w:r>
    </w:p>
    <w:p w14:paraId="1B506E44" w14:textId="77777777" w:rsidR="00864E3E" w:rsidRDefault="00864E3E" w:rsidP="00864E3E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77A2E44B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3F1CF6ED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5539A84E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1FFA99BF" w14:textId="77777777" w:rsidR="00864E3E" w:rsidRDefault="00864E3E" w:rsidP="00864E3E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6BE8ECF5" w14:textId="77777777" w:rsidR="00864E3E" w:rsidRDefault="00864E3E" w:rsidP="00864E3E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864E3E" w14:paraId="45394EA5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D75229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77E31C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0787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298DFF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864E3E" w14:paraId="73D69B7E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AF61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lastRenderedPageBreak/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EDA1E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298FA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36DC2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864E3E" w14:paraId="0FC0D9B5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81FD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97642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A99F2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095D4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864E3E" w14:paraId="6FE96540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CB99C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9931B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28FC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A0B89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67DE4A53" w14:textId="77777777" w:rsidR="00864E3E" w:rsidRDefault="00864E3E" w:rsidP="00864E3E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55D63894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6456B39" w14:textId="77777777" w:rsidR="00864E3E" w:rsidRDefault="00864E3E" w:rsidP="00864E3E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002F1AF0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2A2929A1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82EC110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04B12DD3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C37B52C" w14:textId="77777777" w:rsidR="00864E3E" w:rsidRDefault="00864E3E" w:rsidP="00864E3E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202E1155" w14:textId="77777777" w:rsidR="00864E3E" w:rsidRDefault="00864E3E" w:rsidP="00864E3E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225BB423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864E3E" w14:paraId="494F232A" w14:textId="77777777" w:rsidTr="00864E3E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A566B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20716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86A404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64E3E" w14:paraId="1B453A6C" w14:textId="77777777" w:rsidTr="00864E3E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4E9E1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638D64F5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4266ED89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37525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1ADC8" w14:textId="77777777" w:rsidR="00864E3E" w:rsidRDefault="00864E3E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4194CB58" w14:textId="77777777" w:rsidR="00864E3E" w:rsidRDefault="00864E3E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0449B8DA" w14:textId="77777777" w:rsidR="00864E3E" w:rsidRDefault="00864E3E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864E3E" w14:paraId="7D8C83AB" w14:textId="77777777" w:rsidTr="00864E3E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DEEFB1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9E2475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E95719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BF3592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6F38F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6AA6C5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64E3E" w14:paraId="4B0DA137" w14:textId="77777777" w:rsidTr="00864E3E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287E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EB21682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163D8F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489F6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D9B9A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6CF738BC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634883AC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05598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08893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7F546004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2F479F4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77342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4AA3BB14" w14:textId="77777777" w:rsidR="008327A4" w:rsidRPr="008327A4" w:rsidRDefault="008327A4" w:rsidP="00864E3E">
      <w:pPr>
        <w:rPr>
          <w:lang w:val="bg-BG"/>
        </w:rPr>
      </w:pPr>
    </w:p>
    <w:bookmarkEnd w:id="16"/>
    <w:p w14:paraId="064CDB84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592EBD29" w14:textId="51658AA2" w:rsidR="00640502" w:rsidRPr="008327A4" w:rsidRDefault="00640502" w:rsidP="008327A4">
      <w:pPr>
        <w:rPr>
          <w:lang w:val="bg-BG"/>
        </w:rPr>
      </w:pPr>
    </w:p>
    <w:sectPr w:rsidR="00640502" w:rsidRPr="008327A4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0CBA19" w14:textId="77777777" w:rsidR="000F6F2C" w:rsidRDefault="000F6F2C" w:rsidP="008068A2">
      <w:pPr>
        <w:spacing w:after="0" w:line="240" w:lineRule="auto"/>
      </w:pPr>
      <w:r>
        <w:separator/>
      </w:r>
    </w:p>
  </w:endnote>
  <w:endnote w:type="continuationSeparator" w:id="0">
    <w:p w14:paraId="124B0392" w14:textId="77777777" w:rsidR="000F6F2C" w:rsidRDefault="000F6F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3D1FBF" w:rsidRDefault="003D1FBF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D1FBF" w:rsidRPr="002C539D" w:rsidRDefault="003D1FB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D1FBF" w:rsidRPr="002C539D" w:rsidRDefault="003D1FB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D1FBF" w:rsidRPr="002C539D" w:rsidRDefault="003D1FB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7FED8C0A" w14:textId="173199B6" w:rsidR="003D1FBF" w:rsidRPr="00596AA5" w:rsidRDefault="003D1FB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D1FBF" w:rsidRPr="002C539D" w:rsidRDefault="003D1FB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7FED8C0A" w14:textId="173199B6" w:rsidR="003D1FBF" w:rsidRPr="00596AA5" w:rsidRDefault="003D1FB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12672" w:rsidR="003D1FBF" w:rsidRPr="00596AA5" w:rsidRDefault="003D1FB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712672" w:rsidR="003D1FBF" w:rsidRPr="00596AA5" w:rsidRDefault="003D1FB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97C78" w14:textId="77777777" w:rsidR="000F6F2C" w:rsidRDefault="000F6F2C" w:rsidP="008068A2">
      <w:pPr>
        <w:spacing w:after="0" w:line="240" w:lineRule="auto"/>
      </w:pPr>
      <w:r>
        <w:separator/>
      </w:r>
    </w:p>
  </w:footnote>
  <w:footnote w:type="continuationSeparator" w:id="0">
    <w:p w14:paraId="04624F01" w14:textId="77777777" w:rsidR="000F6F2C" w:rsidRDefault="000F6F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3D1FBF" w:rsidRDefault="003D1FB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07D4E"/>
    <w:multiLevelType w:val="hybridMultilevel"/>
    <w:tmpl w:val="F51A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30D48"/>
    <w:multiLevelType w:val="hybridMultilevel"/>
    <w:tmpl w:val="76CA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0531B"/>
    <w:multiLevelType w:val="hybridMultilevel"/>
    <w:tmpl w:val="CE066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3D33D8"/>
    <w:multiLevelType w:val="hybridMultilevel"/>
    <w:tmpl w:val="8EACD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8"/>
  </w:num>
  <w:num w:numId="5">
    <w:abstractNumId w:val="14"/>
  </w:num>
  <w:num w:numId="6">
    <w:abstractNumId w:val="16"/>
  </w:num>
  <w:num w:numId="7">
    <w:abstractNumId w:val="4"/>
  </w:num>
  <w:num w:numId="8">
    <w:abstractNumId w:val="19"/>
  </w:num>
  <w:num w:numId="9">
    <w:abstractNumId w:val="7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22"/>
  </w:num>
  <w:num w:numId="15">
    <w:abstractNumId w:val="17"/>
  </w:num>
  <w:num w:numId="16">
    <w:abstractNumId w:val="11"/>
  </w:num>
  <w:num w:numId="17">
    <w:abstractNumId w:val="20"/>
  </w:num>
  <w:num w:numId="18">
    <w:abstractNumId w:val="15"/>
  </w:num>
  <w:num w:numId="19">
    <w:abstractNumId w:val="23"/>
  </w:num>
  <w:num w:numId="20">
    <w:abstractNumId w:val="6"/>
  </w:num>
  <w:num w:numId="21">
    <w:abstractNumId w:val="21"/>
  </w:num>
  <w:num w:numId="22">
    <w:abstractNumId w:val="13"/>
  </w:num>
  <w:num w:numId="23">
    <w:abstractNumId w:val="9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8"/>
  </w:num>
  <w:num w:numId="27">
    <w:abstractNumId w:val="24"/>
  </w:num>
  <w:num w:numId="28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ysbQ0sDQ3NzRW0lEKTi0uzszPAykwrAUAO153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F2C"/>
    <w:rsid w:val="00103906"/>
    <w:rsid w:val="001263A1"/>
    <w:rsid w:val="001275B9"/>
    <w:rsid w:val="00142C75"/>
    <w:rsid w:val="0014310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61F"/>
    <w:rsid w:val="00227A79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80B"/>
    <w:rsid w:val="0033490F"/>
    <w:rsid w:val="00344341"/>
    <w:rsid w:val="003520B8"/>
    <w:rsid w:val="003572A0"/>
    <w:rsid w:val="00380A57"/>
    <w:rsid w:val="003817EF"/>
    <w:rsid w:val="00382A45"/>
    <w:rsid w:val="003A11BF"/>
    <w:rsid w:val="003A1601"/>
    <w:rsid w:val="003A33F9"/>
    <w:rsid w:val="003A5602"/>
    <w:rsid w:val="003B0278"/>
    <w:rsid w:val="003B1846"/>
    <w:rsid w:val="003B6A53"/>
    <w:rsid w:val="003D1FBF"/>
    <w:rsid w:val="003E1013"/>
    <w:rsid w:val="003E167F"/>
    <w:rsid w:val="003E2A3C"/>
    <w:rsid w:val="003E2F33"/>
    <w:rsid w:val="003E6BFB"/>
    <w:rsid w:val="003F1864"/>
    <w:rsid w:val="0041081C"/>
    <w:rsid w:val="004311CA"/>
    <w:rsid w:val="00461CC4"/>
    <w:rsid w:val="0046702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AE6"/>
    <w:rsid w:val="005133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DBD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5D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8C2"/>
    <w:rsid w:val="008063E1"/>
    <w:rsid w:val="008068A2"/>
    <w:rsid w:val="008105A0"/>
    <w:rsid w:val="008327A4"/>
    <w:rsid w:val="00833AB8"/>
    <w:rsid w:val="00836CA4"/>
    <w:rsid w:val="0085184F"/>
    <w:rsid w:val="00861625"/>
    <w:rsid w:val="008617B5"/>
    <w:rsid w:val="00864E3E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1FF"/>
    <w:rsid w:val="009A7DC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E66"/>
    <w:rsid w:val="00D73957"/>
    <w:rsid w:val="00D8395C"/>
    <w:rsid w:val="00D910AA"/>
    <w:rsid w:val="00D928E0"/>
    <w:rsid w:val="00DA028F"/>
    <w:rsid w:val="00DC28E6"/>
    <w:rsid w:val="00DC44D9"/>
    <w:rsid w:val="00DC79E8"/>
    <w:rsid w:val="00DD55F0"/>
    <w:rsid w:val="00DD7BB2"/>
    <w:rsid w:val="00DE1B8E"/>
    <w:rsid w:val="00DF00FA"/>
    <w:rsid w:val="00DF57D8"/>
    <w:rsid w:val="00DF6F6D"/>
    <w:rsid w:val="00E032C5"/>
    <w:rsid w:val="00E1789D"/>
    <w:rsid w:val="00E24C6A"/>
    <w:rsid w:val="00E25811"/>
    <w:rsid w:val="00E32F85"/>
    <w:rsid w:val="00E36FD8"/>
    <w:rsid w:val="00E37380"/>
    <w:rsid w:val="00E465C4"/>
    <w:rsid w:val="00E63F64"/>
    <w:rsid w:val="00E63F6C"/>
    <w:rsid w:val="00E74623"/>
    <w:rsid w:val="00E76BAF"/>
    <w:rsid w:val="00E80E3D"/>
    <w:rsid w:val="00E86D42"/>
    <w:rsid w:val="00E870B8"/>
    <w:rsid w:val="00EA1019"/>
    <w:rsid w:val="00EA3B29"/>
    <w:rsid w:val="00EA6AD6"/>
    <w:rsid w:val="00EB311C"/>
    <w:rsid w:val="00EB7421"/>
    <w:rsid w:val="00EC36F5"/>
    <w:rsid w:val="00EC5A4D"/>
    <w:rsid w:val="00ED0DEA"/>
    <w:rsid w:val="00ED73C4"/>
    <w:rsid w:val="00F01E4A"/>
    <w:rsid w:val="00F20B48"/>
    <w:rsid w:val="00F258BA"/>
    <w:rsid w:val="00F27E9C"/>
    <w:rsid w:val="00F41F41"/>
    <w:rsid w:val="00F46918"/>
    <w:rsid w:val="00F46DDE"/>
    <w:rsid w:val="00F655ED"/>
    <w:rsid w:val="00F7033C"/>
    <w:rsid w:val="00F86C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2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7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2392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7D0B4-0AAF-4C28-BD7F-28C05DACD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9</Pages>
  <Words>2284</Words>
  <Characters>13021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1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5</cp:revision>
  <cp:lastPrinted>2015-10-26T22:35:00Z</cp:lastPrinted>
  <dcterms:created xsi:type="dcterms:W3CDTF">2019-11-12T12:29:00Z</dcterms:created>
  <dcterms:modified xsi:type="dcterms:W3CDTF">2022-01-17T11:02:00Z</dcterms:modified>
  <cp:category>programming; education; software engineering; software development</cp:category>
</cp:coreProperties>
</file>